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Avadhoo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faculty.washington.edu/tathornt/Biost509/DataSets/salar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ary~ran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Salary for each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uestion-2"/>
      <w:bookmarkEnd w:id="23"/>
      <w:r>
        <w:t xml:space="preserve">Question 2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ary~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gender,rank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. Ra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Salary for each combination of Gender, Ra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question-3"/>
      <w:bookmarkEnd w:id="25"/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[salary$i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ary~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s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alary vs Year for selected I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ank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ank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-4"/>
      <w:bookmarkEnd w:id="27"/>
      <w:r>
        <w:t xml:space="preserve">Question 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ubset$year,subset$sal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alary vs Year for selected I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set$id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ubset[subset$id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$year,subset[subset$id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$sal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bset[subset$id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$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ubset[subset$id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$year,subset[subset$id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$sal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bset[subset$id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$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ubset[subset$id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$year,subset[subset$id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$sal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bset[subset$id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$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ubset[subset$id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$year,subset[subset$id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$sal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bset[subset$id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$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29aa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 4</dc:title>
  <dc:creator>Rahul Avadhoot</dc:creator>
  <dcterms:created xsi:type="dcterms:W3CDTF">2017-10-20T21:25:10Z</dcterms:created>
  <dcterms:modified xsi:type="dcterms:W3CDTF">2017-10-20T21:25:10Z</dcterms:modified>
</cp:coreProperties>
</file>